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B40A" w14:textId="77777777" w:rsidR="00CC5E47" w:rsidRDefault="00CC5E47" w:rsidP="00877FD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all for applications: </w:t>
      </w:r>
    </w:p>
    <w:p w14:paraId="37E459D9" w14:textId="79B43E11" w:rsidR="00877FD8" w:rsidRPr="00CC5E47" w:rsidRDefault="00877FD8" w:rsidP="00877FD8">
      <w:pPr>
        <w:jc w:val="center"/>
        <w:rPr>
          <w:b/>
          <w:sz w:val="36"/>
          <w:szCs w:val="36"/>
        </w:rPr>
      </w:pPr>
      <w:r w:rsidRPr="00CC5E47">
        <w:rPr>
          <w:b/>
          <w:sz w:val="36"/>
          <w:szCs w:val="36"/>
        </w:rPr>
        <w:t>School of Environment</w:t>
      </w:r>
      <w:r w:rsidR="00BD6F14" w:rsidRPr="00CC5E47">
        <w:rPr>
          <w:b/>
          <w:sz w:val="36"/>
          <w:szCs w:val="36"/>
        </w:rPr>
        <w:t xml:space="preserve"> internal </w:t>
      </w:r>
      <w:r w:rsidR="0083443F">
        <w:rPr>
          <w:b/>
          <w:sz w:val="36"/>
          <w:szCs w:val="36"/>
        </w:rPr>
        <w:t>DRDF</w:t>
      </w:r>
      <w:r w:rsidR="00BD6F14" w:rsidRPr="00CC5E47">
        <w:rPr>
          <w:b/>
          <w:sz w:val="36"/>
          <w:szCs w:val="36"/>
        </w:rPr>
        <w:t xml:space="preserve"> fund</w:t>
      </w:r>
      <w:r w:rsidR="00AF6CA9">
        <w:rPr>
          <w:b/>
          <w:sz w:val="36"/>
          <w:szCs w:val="36"/>
        </w:rPr>
        <w:t xml:space="preserve"> 202</w:t>
      </w:r>
      <w:r w:rsidR="00234523">
        <w:rPr>
          <w:b/>
          <w:sz w:val="36"/>
          <w:szCs w:val="36"/>
        </w:rPr>
        <w:t>2</w:t>
      </w:r>
      <w:r w:rsidR="001129C0">
        <w:rPr>
          <w:b/>
          <w:sz w:val="36"/>
          <w:szCs w:val="36"/>
        </w:rPr>
        <w:t xml:space="preserve"> Call 2</w:t>
      </w:r>
    </w:p>
    <w:p w14:paraId="09467F8A" w14:textId="77777777" w:rsidR="005F51D3" w:rsidRDefault="005F51D3" w:rsidP="00BD6F14">
      <w:pPr>
        <w:rPr>
          <w:b/>
          <w:bCs/>
        </w:rPr>
      </w:pPr>
    </w:p>
    <w:p w14:paraId="170D2E38" w14:textId="7BF7036B" w:rsidR="00BD6F14" w:rsidRDefault="00D65B0E" w:rsidP="00BD6F14">
      <w:bookmarkStart w:id="0" w:name="_Hlk63933656"/>
      <w:r w:rsidRPr="00D65B0E">
        <w:t>The p</w:t>
      </w:r>
      <w:r w:rsidR="005F51D3" w:rsidRPr="00D65B0E">
        <w:t>urpose</w:t>
      </w:r>
      <w:r w:rsidRPr="00D65B0E">
        <w:t xml:space="preserve"> of this fund is to</w:t>
      </w:r>
      <w:r w:rsidR="005F51D3" w:rsidRPr="00D65B0E">
        <w:t xml:space="preserve"> </w:t>
      </w:r>
      <w:r w:rsidR="00254CC5">
        <w:t>increase the quality and international reach of our research output</w:t>
      </w:r>
      <w:r w:rsidR="00BD6F14">
        <w:t xml:space="preserve">. </w:t>
      </w:r>
      <w:bookmarkEnd w:id="0"/>
      <w:r w:rsidR="00F319BF">
        <w:rPr>
          <w:lang w:val="en-US"/>
        </w:rPr>
        <w:t xml:space="preserve">It will </w:t>
      </w:r>
      <w:r w:rsidR="006969D8">
        <w:t xml:space="preserve">support initiatives that </w:t>
      </w:r>
      <w:r w:rsidR="00BD6F14">
        <w:t xml:space="preserve">produce tangible outcomes </w:t>
      </w:r>
      <w:r w:rsidR="0056326A">
        <w:t xml:space="preserve">that </w:t>
      </w:r>
      <w:r w:rsidR="00F319BF">
        <w:t xml:space="preserve">are in line with </w:t>
      </w:r>
      <w:r w:rsidR="0056326A">
        <w:t xml:space="preserve">the School strategic objectives and </w:t>
      </w:r>
      <w:r w:rsidR="00BD6F14">
        <w:t>improv</w:t>
      </w:r>
      <w:r w:rsidR="006969D8">
        <w:t>e</w:t>
      </w:r>
      <w:r w:rsidR="00BD6F14">
        <w:t xml:space="preserve"> our future PBRF quality scores. </w:t>
      </w:r>
      <w:bookmarkStart w:id="1" w:name="_Hlk63933728"/>
      <w:r w:rsidR="00966836">
        <w:t>The fund will be distributed in two contestable application rounds in March and July 202</w:t>
      </w:r>
      <w:r w:rsidR="0083443F">
        <w:t>2</w:t>
      </w:r>
      <w:r w:rsidR="00966836">
        <w:t xml:space="preserve">. </w:t>
      </w:r>
      <w:bookmarkEnd w:id="1"/>
    </w:p>
    <w:p w14:paraId="6ED250F8" w14:textId="30C90596" w:rsidR="0056326A" w:rsidRDefault="00AF6CA9" w:rsidP="00BD6F14">
      <w:r w:rsidRPr="00AF6CA9">
        <w:rPr>
          <w:b/>
          <w:bCs/>
        </w:rPr>
        <w:t>Eligibility</w:t>
      </w:r>
      <w:r>
        <w:t xml:space="preserve">: </w:t>
      </w:r>
      <w:r w:rsidR="00ED5486">
        <w:t xml:space="preserve">staff </w:t>
      </w:r>
      <w:r w:rsidR="00A3729F">
        <w:t xml:space="preserve">members </w:t>
      </w:r>
      <w:r w:rsidR="00ED5486">
        <w:t>who</w:t>
      </w:r>
      <w:r w:rsidR="00E0289C">
        <w:t>:</w:t>
      </w:r>
    </w:p>
    <w:p w14:paraId="43DEC852" w14:textId="6C80722E" w:rsidR="0056326A" w:rsidRDefault="00ED5486" w:rsidP="0056326A">
      <w:pPr>
        <w:pStyle w:val="ListParagraph"/>
        <w:numPr>
          <w:ilvl w:val="0"/>
          <w:numId w:val="8"/>
        </w:numPr>
      </w:pPr>
      <w:r>
        <w:t>are</w:t>
      </w:r>
      <w:r w:rsidR="007062FF">
        <w:t xml:space="preserve"> </w:t>
      </w:r>
      <w:hyperlink r:id="rId5" w:history="1">
        <w:r w:rsidR="002D46BD" w:rsidRPr="002D46BD">
          <w:rPr>
            <w:rStyle w:val="Hyperlink"/>
          </w:rPr>
          <w:t>PBRF-eligible</w:t>
        </w:r>
      </w:hyperlink>
      <w:r w:rsidR="002D46BD">
        <w:t xml:space="preserve"> (m</w:t>
      </w:r>
      <w:r w:rsidR="002D46BD" w:rsidRPr="002D46BD">
        <w:t xml:space="preserve">ost staff in standard academic roles </w:t>
      </w:r>
      <w:r w:rsidR="00F319BF">
        <w:t xml:space="preserve">including </w:t>
      </w:r>
      <w:r w:rsidR="002D46BD" w:rsidRPr="002D46BD">
        <w:t>research fellows</w:t>
      </w:r>
      <w:r w:rsidR="001568E9">
        <w:t xml:space="preserve"> on fixed term contract</w:t>
      </w:r>
      <w:r w:rsidR="00F319BF" w:rsidRPr="00F319BF">
        <w:t>)</w:t>
      </w:r>
      <w:r w:rsidR="002D46BD">
        <w:t>.</w:t>
      </w:r>
    </w:p>
    <w:p w14:paraId="6A526D05" w14:textId="0313B4F5" w:rsidR="0056326A" w:rsidRDefault="00BD6F14" w:rsidP="0056326A">
      <w:pPr>
        <w:pStyle w:val="ListParagraph"/>
        <w:numPr>
          <w:ilvl w:val="0"/>
          <w:numId w:val="8"/>
        </w:numPr>
      </w:pPr>
      <w:r>
        <w:t>have applied (AI or PI) to at least one external research funding source in the last year (January 20</w:t>
      </w:r>
      <w:r w:rsidR="00AF6CA9">
        <w:t>2</w:t>
      </w:r>
      <w:r w:rsidR="0083443F">
        <w:t>1</w:t>
      </w:r>
      <w:r>
        <w:t xml:space="preserve"> </w:t>
      </w:r>
      <w:r w:rsidR="00AF6CA9">
        <w:t>-</w:t>
      </w:r>
      <w:r>
        <w:t xml:space="preserve"> </w:t>
      </w:r>
      <w:r w:rsidR="00A6211C">
        <w:t>February</w:t>
      </w:r>
      <w:r>
        <w:t xml:space="preserve"> </w:t>
      </w:r>
      <w:r w:rsidR="00B95863">
        <w:t>202</w:t>
      </w:r>
      <w:r w:rsidR="0083443F">
        <w:t>2</w:t>
      </w:r>
      <w:r>
        <w:t>)</w:t>
      </w:r>
      <w:r w:rsidR="00AF6CA9">
        <w:t xml:space="preserve"> </w:t>
      </w:r>
    </w:p>
    <w:p w14:paraId="6E30330C" w14:textId="3D7287B2" w:rsidR="00AF6CA9" w:rsidRDefault="0056326A" w:rsidP="0056326A">
      <w:pPr>
        <w:pStyle w:val="ListParagraph"/>
        <w:numPr>
          <w:ilvl w:val="0"/>
          <w:numId w:val="8"/>
        </w:numPr>
      </w:pPr>
      <w:r>
        <w:t xml:space="preserve">have </w:t>
      </w:r>
      <w:r w:rsidR="00AF6CA9">
        <w:t xml:space="preserve">generated </w:t>
      </w:r>
      <w:r w:rsidR="00ED5486">
        <w:t xml:space="preserve">tangible </w:t>
      </w:r>
      <w:r w:rsidR="00AF6CA9">
        <w:t>outcomes</w:t>
      </w:r>
      <w:r w:rsidR="00AF6CA9" w:rsidRPr="0056326A">
        <w:t xml:space="preserve"> </w:t>
      </w:r>
      <w:r w:rsidR="00B95863" w:rsidRPr="0056326A">
        <w:t>from previous PRBF pro</w:t>
      </w:r>
      <w:r>
        <w:t>jects</w:t>
      </w:r>
      <w:r w:rsidR="00B95863" w:rsidRPr="0056326A">
        <w:t xml:space="preserve"> (if applicable)</w:t>
      </w:r>
      <w:r w:rsidR="00BD6F14" w:rsidRPr="0056326A">
        <w:t xml:space="preserve">. </w:t>
      </w:r>
    </w:p>
    <w:p w14:paraId="438D73B4" w14:textId="41F50177" w:rsidR="000E1248" w:rsidRDefault="00AF6CA9" w:rsidP="00BD6F14">
      <w:r w:rsidRPr="00AF6CA9">
        <w:rPr>
          <w:b/>
          <w:bCs/>
        </w:rPr>
        <w:t>What you can apply for:</w:t>
      </w:r>
      <w:r w:rsidR="000E1248">
        <w:rPr>
          <w:b/>
          <w:bCs/>
        </w:rPr>
        <w:t xml:space="preserve"> </w:t>
      </w:r>
      <w:r w:rsidR="00BD6F14">
        <w:t>direct research costs</w:t>
      </w:r>
      <w:r w:rsidR="000E1248">
        <w:t xml:space="preserve"> </w:t>
      </w:r>
      <w:r w:rsidR="005F51D3">
        <w:t>up to $10,000 for</w:t>
      </w:r>
      <w:r w:rsidR="00206FF1">
        <w:t xml:space="preserve"> a single </w:t>
      </w:r>
      <w:r w:rsidR="005F51D3">
        <w:t xml:space="preserve">applicant, and up to </w:t>
      </w:r>
      <w:r w:rsidR="005F51D3" w:rsidRPr="005F51D3">
        <w:t>$</w:t>
      </w:r>
      <w:r w:rsidR="00ED5486">
        <w:t>15</w:t>
      </w:r>
      <w:r w:rsidR="005F51D3" w:rsidRPr="005F51D3">
        <w:t xml:space="preserve">,000 </w:t>
      </w:r>
      <w:r w:rsidR="005F51D3">
        <w:t>for a</w:t>
      </w:r>
      <w:r w:rsidR="0056326A">
        <w:t xml:space="preserve"> </w:t>
      </w:r>
      <w:r w:rsidR="005F51D3">
        <w:t xml:space="preserve">group of applicants from the </w:t>
      </w:r>
      <w:proofErr w:type="spellStart"/>
      <w:r w:rsidR="005F51D3">
        <w:t>S</w:t>
      </w:r>
      <w:r w:rsidR="00F319BF">
        <w:t>o</w:t>
      </w:r>
      <w:r w:rsidR="005F51D3">
        <w:t>E</w:t>
      </w:r>
      <w:proofErr w:type="spellEnd"/>
      <w:r w:rsidR="005F51D3">
        <w:t xml:space="preserve">. </w:t>
      </w:r>
      <w:r w:rsidR="00A21901">
        <w:t xml:space="preserve">Several items can be </w:t>
      </w:r>
      <w:r w:rsidR="00A0270D">
        <w:t>requested</w:t>
      </w:r>
      <w:r w:rsidR="00A21901">
        <w:t xml:space="preserve"> </w:t>
      </w:r>
      <w:proofErr w:type="gramStart"/>
      <w:r w:rsidR="00A21901">
        <w:t>as long as</w:t>
      </w:r>
      <w:proofErr w:type="gramEnd"/>
      <w:r w:rsidR="00A21901">
        <w:t xml:space="preserve"> they clearly support a single project. </w:t>
      </w:r>
      <w:r w:rsidR="00A0270D">
        <w:t>Examples include:</w:t>
      </w:r>
    </w:p>
    <w:p w14:paraId="674CDA7A" w14:textId="1852CBCE" w:rsidR="000E1248" w:rsidRDefault="00FF1156" w:rsidP="008D2B16">
      <w:pPr>
        <w:pStyle w:val="ListParagraph"/>
        <w:numPr>
          <w:ilvl w:val="0"/>
          <w:numId w:val="4"/>
        </w:numPr>
        <w:spacing w:after="0" w:line="240" w:lineRule="auto"/>
      </w:pPr>
      <w:r>
        <w:t>Research c</w:t>
      </w:r>
      <w:r w:rsidR="00C83CBA">
        <w:t>ontract</w:t>
      </w:r>
      <w:r>
        <w:t>:</w:t>
      </w:r>
      <w:r w:rsidR="00C83CBA">
        <w:t xml:space="preserve"> for a r</w:t>
      </w:r>
      <w:r w:rsidR="000E1248">
        <w:t xml:space="preserve">esearch assistant </w:t>
      </w:r>
      <w:r w:rsidR="00C83CBA">
        <w:t xml:space="preserve">to carry out specific </w:t>
      </w:r>
      <w:r w:rsidR="000E1248">
        <w:t>research-related task</w:t>
      </w:r>
      <w:r w:rsidR="00C83CBA">
        <w:t>s</w:t>
      </w:r>
      <w:r w:rsidR="000E1248">
        <w:t xml:space="preserve"> </w:t>
      </w:r>
      <w:r w:rsidR="008D2B16">
        <w:t>(capped to 5000 NZ$, about 200 hours of work)</w:t>
      </w:r>
    </w:p>
    <w:p w14:paraId="0A666B9E" w14:textId="5685A4FA" w:rsidR="000E1248" w:rsidRDefault="00FF1156" w:rsidP="000E1248">
      <w:pPr>
        <w:pStyle w:val="ListParagraph"/>
        <w:numPr>
          <w:ilvl w:val="0"/>
          <w:numId w:val="4"/>
        </w:numPr>
        <w:spacing w:after="0" w:line="240" w:lineRule="auto"/>
      </w:pPr>
      <w:r>
        <w:t>Write up co</w:t>
      </w:r>
      <w:r w:rsidR="00C83CBA">
        <w:t>ntract</w:t>
      </w:r>
      <w:r>
        <w:t>:</w:t>
      </w:r>
      <w:r w:rsidR="00C83CBA">
        <w:t xml:space="preserve"> for recently completed </w:t>
      </w:r>
      <w:r w:rsidR="00E62BFD">
        <w:t>Hons/</w:t>
      </w:r>
      <w:r w:rsidR="00C83CBA">
        <w:t>MSc/PhD students to write their thesis as a publishable m</w:t>
      </w:r>
      <w:r w:rsidR="000E1248">
        <w:t>anuscript (</w:t>
      </w:r>
      <w:r w:rsidR="008D2B16">
        <w:t xml:space="preserve">capped to </w:t>
      </w:r>
      <w:r w:rsidR="000E1248">
        <w:t>3000</w:t>
      </w:r>
      <w:r w:rsidR="008D2B16">
        <w:t xml:space="preserve"> </w:t>
      </w:r>
      <w:r w:rsidR="000E1248">
        <w:t>NZ$</w:t>
      </w:r>
      <w:r w:rsidR="008D2B16">
        <w:t xml:space="preserve">, about </w:t>
      </w:r>
      <w:r w:rsidR="00C83CBA">
        <w:t>1</w:t>
      </w:r>
      <w:r w:rsidR="008D2B16">
        <w:t>20 hours of work)</w:t>
      </w:r>
      <w:r w:rsidR="00ED5486">
        <w:t xml:space="preserve">. </w:t>
      </w:r>
    </w:p>
    <w:p w14:paraId="6D920883" w14:textId="77777777" w:rsidR="00C83CBA" w:rsidRDefault="000E1248" w:rsidP="000E1248">
      <w:pPr>
        <w:pStyle w:val="ListParagraph"/>
        <w:numPr>
          <w:ilvl w:val="0"/>
          <w:numId w:val="4"/>
        </w:numPr>
        <w:spacing w:after="0" w:line="240" w:lineRule="auto"/>
      </w:pPr>
      <w:r>
        <w:t>Field and travel expenses within NZ</w:t>
      </w:r>
    </w:p>
    <w:p w14:paraId="076BE6F2" w14:textId="77777777" w:rsidR="00C83CBA" w:rsidRDefault="00C83CBA" w:rsidP="000E1248">
      <w:pPr>
        <w:pStyle w:val="ListParagraph"/>
        <w:numPr>
          <w:ilvl w:val="0"/>
          <w:numId w:val="4"/>
        </w:numPr>
        <w:spacing w:after="0" w:line="240" w:lineRule="auto"/>
      </w:pPr>
      <w:r>
        <w:t>Visiting researcher/visit to collaborator</w:t>
      </w:r>
    </w:p>
    <w:p w14:paraId="163B3217" w14:textId="4F55923F" w:rsidR="000E1248" w:rsidRDefault="00C83CBA" w:rsidP="000E1248">
      <w:pPr>
        <w:pStyle w:val="ListParagraph"/>
        <w:numPr>
          <w:ilvl w:val="0"/>
          <w:numId w:val="4"/>
        </w:numPr>
        <w:spacing w:after="0" w:line="240" w:lineRule="auto"/>
      </w:pPr>
      <w:r>
        <w:t>Workshop</w:t>
      </w:r>
      <w:r w:rsidR="009A7EEA">
        <w:t>/writing retreat</w:t>
      </w:r>
    </w:p>
    <w:p w14:paraId="77FD5DD7" w14:textId="68D0618F" w:rsidR="000E1248" w:rsidRDefault="000E1248" w:rsidP="000E124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Analytical expenses and consumables </w:t>
      </w:r>
    </w:p>
    <w:p w14:paraId="45CEA88C" w14:textId="47AF03DE" w:rsidR="000E1248" w:rsidRDefault="000E1248" w:rsidP="000E124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Software licences for research-related work </w:t>
      </w:r>
    </w:p>
    <w:p w14:paraId="2424EA7D" w14:textId="3C991401" w:rsidR="000E1248" w:rsidRDefault="000E1248" w:rsidP="000E1248">
      <w:pPr>
        <w:pStyle w:val="ListParagraph"/>
        <w:numPr>
          <w:ilvl w:val="0"/>
          <w:numId w:val="4"/>
        </w:numPr>
        <w:spacing w:after="0" w:line="240" w:lineRule="auto"/>
      </w:pPr>
      <w:r>
        <w:t>One-off data purchases</w:t>
      </w:r>
    </w:p>
    <w:p w14:paraId="57A14D0B" w14:textId="77777777" w:rsidR="00206FF1" w:rsidRDefault="00206FF1" w:rsidP="00206FF1">
      <w:pPr>
        <w:pStyle w:val="ListParagraph"/>
        <w:spacing w:after="0" w:line="240" w:lineRule="auto"/>
      </w:pPr>
    </w:p>
    <w:p w14:paraId="15FD0CF2" w14:textId="615170D9" w:rsidR="00BD6F14" w:rsidRDefault="00BD6F14" w:rsidP="00BD6F14">
      <w:r w:rsidRPr="00634481">
        <w:rPr>
          <w:b/>
          <w:bCs/>
        </w:rPr>
        <w:t>Priority</w:t>
      </w:r>
      <w:r>
        <w:t xml:space="preserve"> </w:t>
      </w:r>
      <w:r w:rsidR="00877FD8">
        <w:t>will</w:t>
      </w:r>
      <w:r>
        <w:t xml:space="preserve"> be given to applications that: </w:t>
      </w:r>
    </w:p>
    <w:p w14:paraId="27E64BE6" w14:textId="3A7FFA47" w:rsidR="00BD6F14" w:rsidRDefault="00456BC1" w:rsidP="00634481">
      <w:pPr>
        <w:pStyle w:val="ListParagraph"/>
        <w:numPr>
          <w:ilvl w:val="0"/>
          <w:numId w:val="4"/>
        </w:numPr>
        <w:spacing w:after="0"/>
      </w:pPr>
      <w:r>
        <w:t xml:space="preserve">Are clearly in </w:t>
      </w:r>
      <w:r w:rsidR="00704224">
        <w:t xml:space="preserve">line with </w:t>
      </w:r>
      <w:r w:rsidR="00206FF1">
        <w:t xml:space="preserve">the </w:t>
      </w:r>
      <w:r w:rsidR="00704224" w:rsidRPr="00AF25BE">
        <w:rPr>
          <w:b/>
          <w:bCs/>
        </w:rPr>
        <w:t xml:space="preserve">PBRF </w:t>
      </w:r>
      <w:r w:rsidR="0084188C" w:rsidRPr="00AF25BE">
        <w:rPr>
          <w:b/>
          <w:bCs/>
        </w:rPr>
        <w:t>objectives</w:t>
      </w:r>
      <w:r w:rsidR="0084188C" w:rsidRPr="00A3729F">
        <w:t xml:space="preserve"> (</w:t>
      </w:r>
      <w:r w:rsidR="00A3729F">
        <w:t xml:space="preserve">e.g. high quality publications, </w:t>
      </w:r>
      <w:r>
        <w:t xml:space="preserve">external funding, more details </w:t>
      </w:r>
      <w:hyperlink r:id="rId6" w:history="1">
        <w:r w:rsidR="0084188C" w:rsidRPr="00A3729F">
          <w:rPr>
            <w:rStyle w:val="Hyperlink"/>
          </w:rPr>
          <w:t>here</w:t>
        </w:r>
      </w:hyperlink>
      <w:r w:rsidR="0084188C" w:rsidRPr="00A3729F">
        <w:t>)</w:t>
      </w:r>
      <w:r w:rsidR="0084188C">
        <w:t xml:space="preserve"> </w:t>
      </w:r>
      <w:r w:rsidR="00704224">
        <w:t>and</w:t>
      </w:r>
      <w:r w:rsidR="0084188C">
        <w:t>/</w:t>
      </w:r>
      <w:r w:rsidR="00704224">
        <w:t xml:space="preserve">or the </w:t>
      </w:r>
      <w:r w:rsidR="00704224" w:rsidRPr="00AF25BE">
        <w:rPr>
          <w:b/>
          <w:bCs/>
        </w:rPr>
        <w:t>School strategic p</w:t>
      </w:r>
      <w:r w:rsidR="0084188C" w:rsidRPr="00AF25BE">
        <w:rPr>
          <w:b/>
          <w:bCs/>
        </w:rPr>
        <w:t>rojects</w:t>
      </w:r>
      <w:r w:rsidR="00704224">
        <w:t xml:space="preserve"> (</w:t>
      </w:r>
      <w:r w:rsidR="00A35F08">
        <w:t xml:space="preserve">in particular, </w:t>
      </w:r>
      <w:r w:rsidR="0084188C" w:rsidRPr="0084188C">
        <w:t>Kaupapa M</w:t>
      </w:r>
      <w:r w:rsidR="00A35F08" w:rsidRPr="00A35F08">
        <w:t>ā</w:t>
      </w:r>
      <w:r w:rsidR="0084188C" w:rsidRPr="0084188C">
        <w:t>ori, ENV in Schools, Pacific Engagement and ENV out there</w:t>
      </w:r>
      <w:r w:rsidR="00704224">
        <w:t>)</w:t>
      </w:r>
      <w:r w:rsidR="009B10E4">
        <w:t>.</w:t>
      </w:r>
    </w:p>
    <w:p w14:paraId="48FA81EF" w14:textId="6B0F9547" w:rsidR="00BD6F14" w:rsidRDefault="00BD6F14" w:rsidP="00634481">
      <w:pPr>
        <w:pStyle w:val="ListParagraph"/>
        <w:numPr>
          <w:ilvl w:val="0"/>
          <w:numId w:val="4"/>
        </w:numPr>
        <w:spacing w:after="0"/>
      </w:pPr>
      <w:r>
        <w:t>Involve more than one ENV academic staff member</w:t>
      </w:r>
      <w:r w:rsidR="00206FF1">
        <w:t>s</w:t>
      </w:r>
    </w:p>
    <w:p w14:paraId="4D577D53" w14:textId="09FF9916" w:rsidR="00BD6F14" w:rsidRDefault="00BD6F14" w:rsidP="00634481">
      <w:pPr>
        <w:pStyle w:val="ListParagraph"/>
        <w:numPr>
          <w:ilvl w:val="0"/>
          <w:numId w:val="4"/>
        </w:numPr>
        <w:spacing w:after="0"/>
      </w:pPr>
      <w:r>
        <w:t>Explore new research directions</w:t>
      </w:r>
      <w:r w:rsidR="0084188C">
        <w:t xml:space="preserve"> and/or</w:t>
      </w:r>
      <w:r w:rsidR="00D2301E">
        <w:t xml:space="preserve"> are interdisciplinary</w:t>
      </w:r>
    </w:p>
    <w:p w14:paraId="3CDA75F0" w14:textId="0123EBCD" w:rsidR="00BD6F14" w:rsidRDefault="00BD6F14" w:rsidP="00A6211C">
      <w:pPr>
        <w:spacing w:after="0"/>
      </w:pPr>
    </w:p>
    <w:p w14:paraId="23EB5D91" w14:textId="0C92CEED" w:rsidR="002A3085" w:rsidRPr="004768A3" w:rsidRDefault="004768A3" w:rsidP="00A6211C">
      <w:pPr>
        <w:spacing w:after="0"/>
        <w:rPr>
          <w:b/>
          <w:bCs/>
        </w:rPr>
      </w:pPr>
      <w:r w:rsidRPr="004768A3">
        <w:rPr>
          <w:b/>
          <w:bCs/>
        </w:rPr>
        <w:t>Must:</w:t>
      </w:r>
    </w:p>
    <w:p w14:paraId="5F85FD56" w14:textId="597A3018" w:rsidR="0084188C" w:rsidRDefault="00AF25BE" w:rsidP="0084188C">
      <w:pPr>
        <w:pStyle w:val="ListParagraph"/>
        <w:numPr>
          <w:ilvl w:val="0"/>
          <w:numId w:val="5"/>
        </w:numPr>
        <w:spacing w:after="0"/>
      </w:pPr>
      <w:r>
        <w:t>C</w:t>
      </w:r>
      <w:r w:rsidR="002A3085">
        <w:t>lear and tangible outcomes (</w:t>
      </w:r>
      <w:proofErr w:type="gramStart"/>
      <w:r w:rsidR="002A3085">
        <w:t>e.g.</w:t>
      </w:r>
      <w:proofErr w:type="gramEnd"/>
      <w:r w:rsidR="002A3085">
        <w:t xml:space="preserve"> a manuscript submitted, an externally-funded grant appli</w:t>
      </w:r>
      <w:r w:rsidR="0084188C">
        <w:t>cation</w:t>
      </w:r>
      <w:r w:rsidR="002A3085">
        <w:t>, data collected and interpreted</w:t>
      </w:r>
      <w:r w:rsidR="00456BC1">
        <w:t xml:space="preserve"> for proof of concept</w:t>
      </w:r>
      <w:r w:rsidR="00EC58F5">
        <w:t>)</w:t>
      </w:r>
      <w:r w:rsidR="002A3085">
        <w:t>.</w:t>
      </w:r>
    </w:p>
    <w:p w14:paraId="63AC67FC" w14:textId="4864D681" w:rsidR="00704224" w:rsidRDefault="00704224" w:rsidP="0084188C">
      <w:pPr>
        <w:pStyle w:val="ListParagraph"/>
        <w:numPr>
          <w:ilvl w:val="0"/>
          <w:numId w:val="5"/>
        </w:numPr>
        <w:spacing w:after="0"/>
      </w:pPr>
      <w:r>
        <w:t>Clear and justified budgets (</w:t>
      </w:r>
      <w:proofErr w:type="gramStart"/>
      <w:r>
        <w:t>e.g.</w:t>
      </w:r>
      <w:proofErr w:type="gramEnd"/>
      <w:r>
        <w:t xml:space="preserve"> quotes, HR rules for casual contracts)</w:t>
      </w:r>
    </w:p>
    <w:p w14:paraId="791F267E" w14:textId="403F493E" w:rsidR="002A3085" w:rsidRDefault="00704224" w:rsidP="004768A3">
      <w:pPr>
        <w:pStyle w:val="ListParagraph"/>
        <w:numPr>
          <w:ilvl w:val="0"/>
          <w:numId w:val="5"/>
        </w:numPr>
        <w:spacing w:after="0"/>
      </w:pPr>
      <w:r w:rsidRPr="00AF25BE">
        <w:rPr>
          <w:b/>
          <w:bCs/>
        </w:rPr>
        <w:lastRenderedPageBreak/>
        <w:t>Budget spent by 31</w:t>
      </w:r>
      <w:r w:rsidRPr="00AF25BE">
        <w:rPr>
          <w:b/>
          <w:bCs/>
          <w:vertAlign w:val="superscript"/>
        </w:rPr>
        <w:t>st</w:t>
      </w:r>
      <w:r w:rsidRPr="00AF25BE">
        <w:rPr>
          <w:b/>
          <w:bCs/>
        </w:rPr>
        <w:t xml:space="preserve"> </w:t>
      </w:r>
      <w:r w:rsidR="009E3BAB">
        <w:rPr>
          <w:b/>
          <w:bCs/>
        </w:rPr>
        <w:t>October</w:t>
      </w:r>
      <w:r w:rsidR="009E3BAB" w:rsidRPr="00AF25BE">
        <w:rPr>
          <w:b/>
          <w:bCs/>
        </w:rPr>
        <w:t xml:space="preserve"> </w:t>
      </w:r>
      <w:r w:rsidRPr="00AF25BE">
        <w:rPr>
          <w:b/>
          <w:bCs/>
        </w:rPr>
        <w:t>202</w:t>
      </w:r>
      <w:r w:rsidR="0083443F">
        <w:rPr>
          <w:b/>
          <w:bCs/>
        </w:rPr>
        <w:t>2</w:t>
      </w:r>
      <w:r w:rsidR="009E3BAB">
        <w:t xml:space="preserve"> at the very latest</w:t>
      </w:r>
      <w:r>
        <w:t xml:space="preserve"> </w:t>
      </w:r>
      <w:proofErr w:type="gramStart"/>
      <w:r>
        <w:t>For</w:t>
      </w:r>
      <w:proofErr w:type="gramEnd"/>
      <w:r>
        <w:t xml:space="preserve"> </w:t>
      </w:r>
      <w:r w:rsidR="00FF1156">
        <w:t xml:space="preserve">large </w:t>
      </w:r>
      <w:r>
        <w:t>m</w:t>
      </w:r>
      <w:r w:rsidR="00E500FD">
        <w:t xml:space="preserve">ulti-year </w:t>
      </w:r>
      <w:r>
        <w:t>project</w:t>
      </w:r>
      <w:r w:rsidR="00387DC2">
        <w:t>s</w:t>
      </w:r>
      <w:r>
        <w:t xml:space="preserve">, </w:t>
      </w:r>
      <w:r w:rsidR="0084188C">
        <w:t xml:space="preserve">the </w:t>
      </w:r>
      <w:r w:rsidR="0083443F">
        <w:t>DRD</w:t>
      </w:r>
      <w:r w:rsidR="0084188C">
        <w:t>F fund is not suitable</w:t>
      </w:r>
      <w:r w:rsidR="00387DC2">
        <w:t xml:space="preserve"> and </w:t>
      </w:r>
      <w:r w:rsidR="00206FF1">
        <w:t xml:space="preserve">you </w:t>
      </w:r>
      <w:r w:rsidR="00456BC1">
        <w:t>should consider</w:t>
      </w:r>
      <w:r w:rsidR="00DF5682">
        <w:t xml:space="preserve"> alternatives e.g. Faculty funds</w:t>
      </w:r>
      <w:r w:rsidR="00E500FD">
        <w:t xml:space="preserve">. </w:t>
      </w:r>
    </w:p>
    <w:p w14:paraId="7BCAE499" w14:textId="77777777" w:rsidR="00FF1156" w:rsidRDefault="008D2B16" w:rsidP="004768A3">
      <w:pPr>
        <w:pStyle w:val="ListParagraph"/>
        <w:numPr>
          <w:ilvl w:val="0"/>
          <w:numId w:val="5"/>
        </w:numPr>
        <w:spacing w:after="0"/>
      </w:pPr>
      <w:r>
        <w:t>Single project</w:t>
      </w:r>
      <w:r w:rsidR="00FF1156">
        <w:t xml:space="preserve">. </w:t>
      </w:r>
    </w:p>
    <w:p w14:paraId="7E2882AE" w14:textId="083D4441" w:rsidR="008D2B16" w:rsidRDefault="00FF1156" w:rsidP="004768A3">
      <w:pPr>
        <w:pStyle w:val="ListParagraph"/>
        <w:numPr>
          <w:ilvl w:val="0"/>
          <w:numId w:val="5"/>
        </w:numPr>
        <w:spacing w:after="0"/>
      </w:pPr>
      <w:r>
        <w:t>Only one proposal per applicant</w:t>
      </w:r>
      <w:r w:rsidR="00387DC2">
        <w:t xml:space="preserve"> with one e</w:t>
      </w:r>
      <w:r>
        <w:t>xception: when applying for a write up contract to support a</w:t>
      </w:r>
      <w:r w:rsidR="00AF25BE">
        <w:t xml:space="preserve"> recent graduate</w:t>
      </w:r>
      <w:r>
        <w:t xml:space="preserve"> (</w:t>
      </w:r>
      <w:r w:rsidR="005C02E7">
        <w:t>NZ$</w:t>
      </w:r>
      <w:r>
        <w:t>3</w:t>
      </w:r>
      <w:r w:rsidR="005C02E7">
        <w:t>000</w:t>
      </w:r>
      <w:r>
        <w:t xml:space="preserve">), </w:t>
      </w:r>
      <w:r w:rsidR="00456BC1">
        <w:t xml:space="preserve">you can also </w:t>
      </w:r>
      <w:r>
        <w:t xml:space="preserve">submit another proposal for </w:t>
      </w:r>
      <w:r w:rsidR="00A0270D">
        <w:t xml:space="preserve">up to </w:t>
      </w:r>
      <w:r>
        <w:t>NZ$7000</w:t>
      </w:r>
      <w:r w:rsidR="00A0270D">
        <w:t>.</w:t>
      </w:r>
    </w:p>
    <w:p w14:paraId="508F3ECC" w14:textId="77777777" w:rsidR="00B1340F" w:rsidRDefault="00B1340F" w:rsidP="00A6211C">
      <w:pPr>
        <w:spacing w:after="0"/>
      </w:pPr>
    </w:p>
    <w:p w14:paraId="3966E4D2" w14:textId="193011B1" w:rsidR="00614263" w:rsidRPr="00614263" w:rsidRDefault="00206FF1" w:rsidP="00614263">
      <w:pPr>
        <w:rPr>
          <w:b/>
          <w:bCs/>
        </w:rPr>
      </w:pPr>
      <w:r>
        <w:rPr>
          <w:b/>
          <w:bCs/>
        </w:rPr>
        <w:t>Please d</w:t>
      </w:r>
      <w:r w:rsidR="00614263" w:rsidRPr="00614263">
        <w:rPr>
          <w:b/>
          <w:bCs/>
        </w:rPr>
        <w:t>on´t:</w:t>
      </w:r>
    </w:p>
    <w:p w14:paraId="3DC76343" w14:textId="26AF716E" w:rsidR="0084188C" w:rsidRDefault="0084188C" w:rsidP="007A2675">
      <w:pPr>
        <w:pStyle w:val="ListParagraph"/>
        <w:numPr>
          <w:ilvl w:val="0"/>
          <w:numId w:val="7"/>
        </w:numPr>
      </w:pPr>
      <w:r>
        <w:t>Apply for m</w:t>
      </w:r>
      <w:r w:rsidR="00614263">
        <w:t>undane administrative/operational activities</w:t>
      </w:r>
      <w:r w:rsidR="0041412F">
        <w:t xml:space="preserve">, </w:t>
      </w:r>
      <w:r w:rsidR="00614263">
        <w:t>conference attendance</w:t>
      </w:r>
      <w:r w:rsidR="00AF25BE">
        <w:t xml:space="preserve"> or</w:t>
      </w:r>
      <w:r w:rsidR="0041412F">
        <w:t xml:space="preserve"> publication costs</w:t>
      </w:r>
      <w:r>
        <w:t>. They</w:t>
      </w:r>
      <w:r w:rsidR="00614263">
        <w:t xml:space="preserve"> will </w:t>
      </w:r>
      <w:r w:rsidR="00A0270D">
        <w:t xml:space="preserve">generally </w:t>
      </w:r>
      <w:r w:rsidR="00614263">
        <w:t>not be supported</w:t>
      </w:r>
      <w:r w:rsidR="0056326A">
        <w:t>.</w:t>
      </w:r>
      <w:r w:rsidR="00456BC1">
        <w:t xml:space="preserve"> </w:t>
      </w:r>
    </w:p>
    <w:p w14:paraId="307689D7" w14:textId="08D1BC75" w:rsidR="0084188C" w:rsidRDefault="0084188C" w:rsidP="007A2675">
      <w:pPr>
        <w:pStyle w:val="ListParagraph"/>
        <w:numPr>
          <w:ilvl w:val="0"/>
          <w:numId w:val="7"/>
        </w:numPr>
      </w:pPr>
      <w:r>
        <w:t>Apply for more tha</w:t>
      </w:r>
      <w:r w:rsidR="00D65B0E">
        <w:t>n</w:t>
      </w:r>
      <w:r>
        <w:t xml:space="preserve"> you need</w:t>
      </w:r>
      <w:r w:rsidR="00206FF1">
        <w:t xml:space="preserve"> as </w:t>
      </w:r>
      <w:r w:rsidR="005C02E7">
        <w:t xml:space="preserve">we </w:t>
      </w:r>
      <w:r w:rsidR="00C959E9">
        <w:t xml:space="preserve">aim </w:t>
      </w:r>
      <w:r w:rsidR="00206FF1">
        <w:t>to support as many projects across the school as possible.</w:t>
      </w:r>
    </w:p>
    <w:p w14:paraId="56D865C3" w14:textId="1E2CA724" w:rsidR="00200624" w:rsidRDefault="00206FF1" w:rsidP="00200624">
      <w:pPr>
        <w:pStyle w:val="ListParagraph"/>
        <w:numPr>
          <w:ilvl w:val="0"/>
          <w:numId w:val="7"/>
        </w:numPr>
      </w:pPr>
      <w:r>
        <w:t>Overspend</w:t>
      </w:r>
      <w:r w:rsidR="0084188C">
        <w:t xml:space="preserve"> </w:t>
      </w:r>
      <w:r w:rsidR="00E0289C">
        <w:t>your allocated budget</w:t>
      </w:r>
      <w:r w:rsidR="005C02E7">
        <w:t xml:space="preserve"> (</w:t>
      </w:r>
      <w:r w:rsidR="0084188C">
        <w:t xml:space="preserve">you will have to pay back and/or </w:t>
      </w:r>
      <w:r>
        <w:t>will not be eligible for fu</w:t>
      </w:r>
      <w:r w:rsidR="0056326A">
        <w:t>ture</w:t>
      </w:r>
      <w:r>
        <w:t xml:space="preserve"> </w:t>
      </w:r>
      <w:r w:rsidR="00DF5682">
        <w:t>DRDF</w:t>
      </w:r>
      <w:r>
        <w:t xml:space="preserve"> support</w:t>
      </w:r>
      <w:r w:rsidR="005C02E7">
        <w:t>)</w:t>
      </w:r>
      <w:r>
        <w:t>.</w:t>
      </w:r>
    </w:p>
    <w:p w14:paraId="3214D563" w14:textId="77777777" w:rsidR="00200624" w:rsidRDefault="00200624" w:rsidP="006E043C">
      <w:pPr>
        <w:pStyle w:val="ListParagraph"/>
      </w:pPr>
    </w:p>
    <w:p w14:paraId="6607F03F" w14:textId="28ADAF2A" w:rsidR="00200624" w:rsidRPr="006E043C" w:rsidRDefault="00200624" w:rsidP="00200624">
      <w:pPr>
        <w:rPr>
          <w:b/>
          <w:bCs/>
        </w:rPr>
      </w:pPr>
      <w:r>
        <w:rPr>
          <w:b/>
          <w:bCs/>
        </w:rPr>
        <w:t>In addition to the examples above, our p</w:t>
      </w:r>
      <w:r w:rsidRPr="006E043C">
        <w:rPr>
          <w:b/>
          <w:bCs/>
        </w:rPr>
        <w:t>riority f</w:t>
      </w:r>
      <w:r>
        <w:rPr>
          <w:b/>
          <w:bCs/>
        </w:rPr>
        <w:t>or</w:t>
      </w:r>
      <w:r w:rsidRPr="006E043C">
        <w:rPr>
          <w:b/>
          <w:bCs/>
        </w:rPr>
        <w:t xml:space="preserve"> this specific </w:t>
      </w:r>
      <w:r>
        <w:rPr>
          <w:b/>
          <w:bCs/>
        </w:rPr>
        <w:t>c</w:t>
      </w:r>
      <w:r w:rsidRPr="006E043C">
        <w:rPr>
          <w:b/>
          <w:bCs/>
        </w:rPr>
        <w:t>all</w:t>
      </w:r>
      <w:r>
        <w:rPr>
          <w:b/>
          <w:bCs/>
        </w:rPr>
        <w:t xml:space="preserve"> will be:</w:t>
      </w:r>
    </w:p>
    <w:p w14:paraId="09CF4534" w14:textId="111E10CC" w:rsidR="00200624" w:rsidRDefault="00200624" w:rsidP="006E043C">
      <w:pPr>
        <w:spacing w:after="0"/>
      </w:pPr>
      <w:r>
        <w:t xml:space="preserve">To support our early to mid-career researchers in the broad areas of: </w:t>
      </w:r>
    </w:p>
    <w:p w14:paraId="6F9E9EA6" w14:textId="77777777" w:rsidR="00200624" w:rsidRDefault="00200624" w:rsidP="006E043C">
      <w:pPr>
        <w:spacing w:after="0"/>
      </w:pPr>
      <w:r>
        <w:t>•</w:t>
      </w:r>
      <w:r>
        <w:tab/>
        <w:t>Fellowship/grant applications: funding to support strengthening the competitiveness of external fellowship applications or working on funding applications</w:t>
      </w:r>
    </w:p>
    <w:p w14:paraId="33394070" w14:textId="77777777" w:rsidR="00200624" w:rsidRDefault="00200624" w:rsidP="006E043C">
      <w:pPr>
        <w:spacing w:after="0"/>
      </w:pPr>
      <w:r>
        <w:t>•</w:t>
      </w:r>
      <w:r>
        <w:tab/>
        <w:t xml:space="preserve">Time to focus on research: time away from usual environment, </w:t>
      </w:r>
      <w:proofErr w:type="gramStart"/>
      <w:r>
        <w:t>e.g.</w:t>
      </w:r>
      <w:proofErr w:type="gramEnd"/>
      <w:r>
        <w:t xml:space="preserve"> writing retreats, enhanced support for engagement with communities etc.</w:t>
      </w:r>
    </w:p>
    <w:p w14:paraId="3669E586" w14:textId="77777777" w:rsidR="00200624" w:rsidRDefault="00200624" w:rsidP="006E043C">
      <w:pPr>
        <w:spacing w:after="0"/>
      </w:pPr>
      <w:r>
        <w:t>•</w:t>
      </w:r>
      <w:r>
        <w:tab/>
        <w:t>Ideation: funding toward development of innovative grant proposals – workshops, external stakeholder engagement, etc.</w:t>
      </w:r>
    </w:p>
    <w:p w14:paraId="03EE5A6A" w14:textId="1A7C582E" w:rsidR="00200624" w:rsidRDefault="00200624" w:rsidP="00200624">
      <w:pPr>
        <w:spacing w:after="0"/>
      </w:pPr>
      <w:r>
        <w:t>•</w:t>
      </w:r>
      <w:r>
        <w:tab/>
        <w:t>Purchase of research services: Grant writing, editorial support, or funding research assistants</w:t>
      </w:r>
    </w:p>
    <w:p w14:paraId="2F4FA9AA" w14:textId="77777777" w:rsidR="00200624" w:rsidRDefault="00200624" w:rsidP="006E043C">
      <w:pPr>
        <w:spacing w:after="0"/>
      </w:pPr>
    </w:p>
    <w:p w14:paraId="654EE7C4" w14:textId="471090B6" w:rsidR="00C83CBA" w:rsidRDefault="00C83CBA" w:rsidP="005C02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959E9">
        <w:rPr>
          <w:b/>
          <w:bCs/>
          <w:sz w:val="26"/>
          <w:szCs w:val="26"/>
        </w:rPr>
        <w:t xml:space="preserve">Application process: </w:t>
      </w:r>
      <w:r w:rsidRPr="00C959E9">
        <w:rPr>
          <w:sz w:val="26"/>
          <w:szCs w:val="26"/>
        </w:rPr>
        <w:t xml:space="preserve">submit the application form and quotes (a single pdf please) to the </w:t>
      </w:r>
      <w:proofErr w:type="spellStart"/>
      <w:r w:rsidRPr="00C959E9">
        <w:rPr>
          <w:sz w:val="26"/>
          <w:szCs w:val="26"/>
        </w:rPr>
        <w:t>Rangahau</w:t>
      </w:r>
      <w:proofErr w:type="spellEnd"/>
      <w:r w:rsidRPr="00C959E9">
        <w:rPr>
          <w:sz w:val="26"/>
          <w:szCs w:val="26"/>
        </w:rPr>
        <w:t xml:space="preserve"> Committee (</w:t>
      </w:r>
      <w:hyperlink r:id="rId7" w:history="1">
        <w:r w:rsidR="0083443F" w:rsidRPr="00CA24B4">
          <w:rPr>
            <w:rStyle w:val="Hyperlink"/>
            <w:sz w:val="26"/>
            <w:szCs w:val="26"/>
          </w:rPr>
          <w:t>katarzyna.sila-nowicka@auckland.ac.nz</w:t>
        </w:r>
      </w:hyperlink>
      <w:r w:rsidRPr="00C959E9">
        <w:rPr>
          <w:sz w:val="26"/>
          <w:szCs w:val="26"/>
        </w:rPr>
        <w:t xml:space="preserve">) by </w:t>
      </w:r>
      <w:r w:rsidR="00234523">
        <w:rPr>
          <w:b/>
          <w:sz w:val="26"/>
          <w:szCs w:val="26"/>
        </w:rPr>
        <w:t>15</w:t>
      </w:r>
      <w:r w:rsidR="00234523">
        <w:rPr>
          <w:b/>
          <w:sz w:val="26"/>
          <w:szCs w:val="26"/>
          <w:vertAlign w:val="superscript"/>
        </w:rPr>
        <w:t>th</w:t>
      </w:r>
      <w:r w:rsidRPr="00C959E9">
        <w:rPr>
          <w:b/>
          <w:sz w:val="26"/>
          <w:szCs w:val="26"/>
        </w:rPr>
        <w:t xml:space="preserve"> </w:t>
      </w:r>
      <w:r w:rsidR="00234523">
        <w:rPr>
          <w:b/>
          <w:sz w:val="26"/>
          <w:szCs w:val="26"/>
        </w:rPr>
        <w:t>July</w:t>
      </w:r>
      <w:r w:rsidRPr="00C959E9">
        <w:rPr>
          <w:b/>
          <w:sz w:val="26"/>
          <w:szCs w:val="26"/>
        </w:rPr>
        <w:t xml:space="preserve"> 202</w:t>
      </w:r>
      <w:r w:rsidR="0083443F">
        <w:rPr>
          <w:b/>
          <w:sz w:val="26"/>
          <w:szCs w:val="26"/>
        </w:rPr>
        <w:t>2</w:t>
      </w:r>
      <w:r w:rsidRPr="00C959E9">
        <w:rPr>
          <w:sz w:val="26"/>
          <w:szCs w:val="26"/>
        </w:rPr>
        <w:t xml:space="preserve">. Applications will be evaluated by the committee by the end of </w:t>
      </w:r>
      <w:r w:rsidR="00234523">
        <w:rPr>
          <w:sz w:val="26"/>
          <w:szCs w:val="26"/>
        </w:rPr>
        <w:t>July</w:t>
      </w:r>
      <w:r>
        <w:t>.</w:t>
      </w:r>
    </w:p>
    <w:p w14:paraId="2E4C111F" w14:textId="339F4CEC" w:rsidR="00BD6F14" w:rsidRDefault="00BD6F14" w:rsidP="00BD6F14">
      <w:bookmarkStart w:id="2" w:name="_Hlk63934104"/>
      <w:r>
        <w:t xml:space="preserve">If you have any questions or concerns, please contact </w:t>
      </w:r>
      <w:r w:rsidR="00DF5682">
        <w:t xml:space="preserve">Katarzyna Sila-Nowicka </w:t>
      </w:r>
      <w:r w:rsidR="00CC5E47">
        <w:t>(</w:t>
      </w:r>
      <w:hyperlink r:id="rId8" w:history="1">
        <w:r w:rsidR="0083443F" w:rsidRPr="00CA24B4">
          <w:rPr>
            <w:rStyle w:val="Hyperlink"/>
          </w:rPr>
          <w:t>katarzyna.sila-nowicka@auckland.ac.nz</w:t>
        </w:r>
      </w:hyperlink>
      <w:r w:rsidR="0083443F">
        <w:t xml:space="preserve"> </w:t>
      </w:r>
      <w:r w:rsidR="00CC5E47">
        <w:t>)</w:t>
      </w:r>
    </w:p>
    <w:bookmarkEnd w:id="2"/>
    <w:p w14:paraId="441421D7" w14:textId="53631C48" w:rsidR="00E0289C" w:rsidRDefault="00E0289C" w:rsidP="00BD6F14"/>
    <w:p w14:paraId="37399FF7" w14:textId="77777777" w:rsidR="00BD6F14" w:rsidRDefault="00BD6F14" w:rsidP="00BD6F14"/>
    <w:p w14:paraId="73E52742" w14:textId="74F582F2" w:rsidR="00AA646F" w:rsidRDefault="00AA646F" w:rsidP="00BD6F14"/>
    <w:sectPr w:rsidR="00AA64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51B59"/>
    <w:multiLevelType w:val="hybridMultilevel"/>
    <w:tmpl w:val="D832A5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863F1"/>
    <w:multiLevelType w:val="hybridMultilevel"/>
    <w:tmpl w:val="D49276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458DE"/>
    <w:multiLevelType w:val="hybridMultilevel"/>
    <w:tmpl w:val="0368E5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43249"/>
    <w:multiLevelType w:val="hybridMultilevel"/>
    <w:tmpl w:val="8DC899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384FCE"/>
    <w:multiLevelType w:val="hybridMultilevel"/>
    <w:tmpl w:val="0C649F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4AF868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D6D05"/>
    <w:multiLevelType w:val="hybridMultilevel"/>
    <w:tmpl w:val="6F30E05A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22781B"/>
    <w:multiLevelType w:val="hybridMultilevel"/>
    <w:tmpl w:val="EDAA3C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18163E"/>
    <w:multiLevelType w:val="hybridMultilevel"/>
    <w:tmpl w:val="094883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0"/>
  </w:num>
  <w:num w:numId="5">
    <w:abstractNumId w:val="7"/>
  </w:num>
  <w:num w:numId="6">
    <w:abstractNumId w:val="5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7Y0MTKxsLQ0MjRW0lEKTi0uzszPAymwqAUAt83eFiwAAAA="/>
  </w:docVars>
  <w:rsids>
    <w:rsidRoot w:val="00BD6F14"/>
    <w:rsid w:val="0000738A"/>
    <w:rsid w:val="00012400"/>
    <w:rsid w:val="000169C9"/>
    <w:rsid w:val="000205F8"/>
    <w:rsid w:val="00022FB1"/>
    <w:rsid w:val="00024B35"/>
    <w:rsid w:val="00033CE1"/>
    <w:rsid w:val="000348F0"/>
    <w:rsid w:val="00036B7B"/>
    <w:rsid w:val="00042A6A"/>
    <w:rsid w:val="0004311D"/>
    <w:rsid w:val="00043262"/>
    <w:rsid w:val="00046645"/>
    <w:rsid w:val="00047866"/>
    <w:rsid w:val="00052191"/>
    <w:rsid w:val="00054809"/>
    <w:rsid w:val="000609CF"/>
    <w:rsid w:val="00063CE3"/>
    <w:rsid w:val="00066113"/>
    <w:rsid w:val="00067214"/>
    <w:rsid w:val="000672CB"/>
    <w:rsid w:val="0007303A"/>
    <w:rsid w:val="0007365A"/>
    <w:rsid w:val="0008063D"/>
    <w:rsid w:val="0008363D"/>
    <w:rsid w:val="00085F9C"/>
    <w:rsid w:val="00097AE0"/>
    <w:rsid w:val="000A0898"/>
    <w:rsid w:val="000A12BF"/>
    <w:rsid w:val="000A3FC6"/>
    <w:rsid w:val="000A5995"/>
    <w:rsid w:val="000A71A5"/>
    <w:rsid w:val="000A73C6"/>
    <w:rsid w:val="000B19F2"/>
    <w:rsid w:val="000B473D"/>
    <w:rsid w:val="000B4A5E"/>
    <w:rsid w:val="000B76E0"/>
    <w:rsid w:val="000C024A"/>
    <w:rsid w:val="000C1693"/>
    <w:rsid w:val="000C6DF0"/>
    <w:rsid w:val="000D1625"/>
    <w:rsid w:val="000D54D3"/>
    <w:rsid w:val="000D5EB3"/>
    <w:rsid w:val="000E0DAC"/>
    <w:rsid w:val="000E1248"/>
    <w:rsid w:val="000E1E1A"/>
    <w:rsid w:val="000E37BC"/>
    <w:rsid w:val="000E407A"/>
    <w:rsid w:val="000E5382"/>
    <w:rsid w:val="000E6939"/>
    <w:rsid w:val="000E6A1E"/>
    <w:rsid w:val="000E6D15"/>
    <w:rsid w:val="000E7C10"/>
    <w:rsid w:val="000F1331"/>
    <w:rsid w:val="000F443B"/>
    <w:rsid w:val="000F633B"/>
    <w:rsid w:val="00101C68"/>
    <w:rsid w:val="00103511"/>
    <w:rsid w:val="0010701F"/>
    <w:rsid w:val="00107FFA"/>
    <w:rsid w:val="001129C0"/>
    <w:rsid w:val="0011326A"/>
    <w:rsid w:val="001146A1"/>
    <w:rsid w:val="001174A7"/>
    <w:rsid w:val="001221B2"/>
    <w:rsid w:val="0013416D"/>
    <w:rsid w:val="00143291"/>
    <w:rsid w:val="001440DB"/>
    <w:rsid w:val="00150533"/>
    <w:rsid w:val="00152502"/>
    <w:rsid w:val="001568E9"/>
    <w:rsid w:val="001613C6"/>
    <w:rsid w:val="00164AF7"/>
    <w:rsid w:val="00171B94"/>
    <w:rsid w:val="00187740"/>
    <w:rsid w:val="00192691"/>
    <w:rsid w:val="00195E18"/>
    <w:rsid w:val="001A28BC"/>
    <w:rsid w:val="001A331F"/>
    <w:rsid w:val="001A38DC"/>
    <w:rsid w:val="001A5BEB"/>
    <w:rsid w:val="001B2428"/>
    <w:rsid w:val="001B3933"/>
    <w:rsid w:val="001C53BA"/>
    <w:rsid w:val="001C5E87"/>
    <w:rsid w:val="001C7B69"/>
    <w:rsid w:val="001D07EB"/>
    <w:rsid w:val="001D6234"/>
    <w:rsid w:val="001D69BF"/>
    <w:rsid w:val="001E21B8"/>
    <w:rsid w:val="001E4819"/>
    <w:rsid w:val="001E6E7E"/>
    <w:rsid w:val="001F041E"/>
    <w:rsid w:val="001F078B"/>
    <w:rsid w:val="001F59C9"/>
    <w:rsid w:val="00200624"/>
    <w:rsid w:val="00204200"/>
    <w:rsid w:val="002064A8"/>
    <w:rsid w:val="00206FF1"/>
    <w:rsid w:val="002077C3"/>
    <w:rsid w:val="0021070B"/>
    <w:rsid w:val="00211EB9"/>
    <w:rsid w:val="00212A64"/>
    <w:rsid w:val="00215071"/>
    <w:rsid w:val="00224699"/>
    <w:rsid w:val="00226C1E"/>
    <w:rsid w:val="0023102C"/>
    <w:rsid w:val="0023131B"/>
    <w:rsid w:val="00234523"/>
    <w:rsid w:val="00234AB6"/>
    <w:rsid w:val="00235D72"/>
    <w:rsid w:val="0024071B"/>
    <w:rsid w:val="00241B30"/>
    <w:rsid w:val="00254946"/>
    <w:rsid w:val="00254CC5"/>
    <w:rsid w:val="00266058"/>
    <w:rsid w:val="00266300"/>
    <w:rsid w:val="002679B1"/>
    <w:rsid w:val="00273A99"/>
    <w:rsid w:val="00275804"/>
    <w:rsid w:val="002763E0"/>
    <w:rsid w:val="00284216"/>
    <w:rsid w:val="00286CC7"/>
    <w:rsid w:val="00292DEE"/>
    <w:rsid w:val="002960C4"/>
    <w:rsid w:val="002A3085"/>
    <w:rsid w:val="002A3CE8"/>
    <w:rsid w:val="002B0A4B"/>
    <w:rsid w:val="002B149A"/>
    <w:rsid w:val="002B1BE7"/>
    <w:rsid w:val="002C23F6"/>
    <w:rsid w:val="002C2738"/>
    <w:rsid w:val="002C2E82"/>
    <w:rsid w:val="002C421F"/>
    <w:rsid w:val="002C5CCD"/>
    <w:rsid w:val="002C5DE8"/>
    <w:rsid w:val="002C647A"/>
    <w:rsid w:val="002D06E7"/>
    <w:rsid w:val="002D07AD"/>
    <w:rsid w:val="002D46BD"/>
    <w:rsid w:val="002D4D52"/>
    <w:rsid w:val="002D6A7B"/>
    <w:rsid w:val="002E0437"/>
    <w:rsid w:val="002E3154"/>
    <w:rsid w:val="002E38EC"/>
    <w:rsid w:val="003058FD"/>
    <w:rsid w:val="00305F21"/>
    <w:rsid w:val="00312850"/>
    <w:rsid w:val="003146A5"/>
    <w:rsid w:val="00314D2E"/>
    <w:rsid w:val="00316437"/>
    <w:rsid w:val="00325D14"/>
    <w:rsid w:val="00326745"/>
    <w:rsid w:val="00326E7C"/>
    <w:rsid w:val="00330AC5"/>
    <w:rsid w:val="00330F45"/>
    <w:rsid w:val="003367F8"/>
    <w:rsid w:val="00337E0A"/>
    <w:rsid w:val="0034085A"/>
    <w:rsid w:val="003419BC"/>
    <w:rsid w:val="00342813"/>
    <w:rsid w:val="0035526C"/>
    <w:rsid w:val="0035573B"/>
    <w:rsid w:val="0036095D"/>
    <w:rsid w:val="00363B9D"/>
    <w:rsid w:val="00366EAD"/>
    <w:rsid w:val="003679E7"/>
    <w:rsid w:val="00367A4E"/>
    <w:rsid w:val="00375920"/>
    <w:rsid w:val="003768AA"/>
    <w:rsid w:val="003777BE"/>
    <w:rsid w:val="0038144B"/>
    <w:rsid w:val="00382566"/>
    <w:rsid w:val="00384FE1"/>
    <w:rsid w:val="00385C99"/>
    <w:rsid w:val="00387DC2"/>
    <w:rsid w:val="0039051A"/>
    <w:rsid w:val="00397A45"/>
    <w:rsid w:val="003A4251"/>
    <w:rsid w:val="003A75F0"/>
    <w:rsid w:val="003B29E5"/>
    <w:rsid w:val="003B4583"/>
    <w:rsid w:val="003C158E"/>
    <w:rsid w:val="003C17FF"/>
    <w:rsid w:val="003C2295"/>
    <w:rsid w:val="003C2FCC"/>
    <w:rsid w:val="003C396A"/>
    <w:rsid w:val="003D0D6F"/>
    <w:rsid w:val="003D21DE"/>
    <w:rsid w:val="003D6EB2"/>
    <w:rsid w:val="003D719E"/>
    <w:rsid w:val="003E045C"/>
    <w:rsid w:val="003E0B62"/>
    <w:rsid w:val="003E128E"/>
    <w:rsid w:val="003E1B14"/>
    <w:rsid w:val="003F067A"/>
    <w:rsid w:val="003F22DD"/>
    <w:rsid w:val="003F28F5"/>
    <w:rsid w:val="003F33E5"/>
    <w:rsid w:val="003F5C9E"/>
    <w:rsid w:val="003F647E"/>
    <w:rsid w:val="0040138C"/>
    <w:rsid w:val="00403E23"/>
    <w:rsid w:val="004055F2"/>
    <w:rsid w:val="0040781D"/>
    <w:rsid w:val="0041412F"/>
    <w:rsid w:val="0041546F"/>
    <w:rsid w:val="004161AD"/>
    <w:rsid w:val="0041741C"/>
    <w:rsid w:val="0042011E"/>
    <w:rsid w:val="00420EB2"/>
    <w:rsid w:val="00421F94"/>
    <w:rsid w:val="0042572A"/>
    <w:rsid w:val="0042674A"/>
    <w:rsid w:val="004344DD"/>
    <w:rsid w:val="004346C9"/>
    <w:rsid w:val="0043480F"/>
    <w:rsid w:val="004355A5"/>
    <w:rsid w:val="00436228"/>
    <w:rsid w:val="004365D2"/>
    <w:rsid w:val="00436EED"/>
    <w:rsid w:val="004425D3"/>
    <w:rsid w:val="0044687B"/>
    <w:rsid w:val="00446BD1"/>
    <w:rsid w:val="0045119D"/>
    <w:rsid w:val="00453AF1"/>
    <w:rsid w:val="00456BC1"/>
    <w:rsid w:val="00463DFE"/>
    <w:rsid w:val="00467873"/>
    <w:rsid w:val="00467929"/>
    <w:rsid w:val="004701D1"/>
    <w:rsid w:val="00472F16"/>
    <w:rsid w:val="00473F25"/>
    <w:rsid w:val="004768A3"/>
    <w:rsid w:val="004774F5"/>
    <w:rsid w:val="00480E77"/>
    <w:rsid w:val="004821A3"/>
    <w:rsid w:val="004837B2"/>
    <w:rsid w:val="004845D9"/>
    <w:rsid w:val="004910C3"/>
    <w:rsid w:val="00491D14"/>
    <w:rsid w:val="004962FD"/>
    <w:rsid w:val="004A6A43"/>
    <w:rsid w:val="004A70BE"/>
    <w:rsid w:val="004B0294"/>
    <w:rsid w:val="004C056F"/>
    <w:rsid w:val="004C1294"/>
    <w:rsid w:val="004C2473"/>
    <w:rsid w:val="004C323C"/>
    <w:rsid w:val="004C364D"/>
    <w:rsid w:val="004C5F27"/>
    <w:rsid w:val="004D1714"/>
    <w:rsid w:val="004D3968"/>
    <w:rsid w:val="004D46E6"/>
    <w:rsid w:val="004D47CF"/>
    <w:rsid w:val="004D5760"/>
    <w:rsid w:val="004D71F0"/>
    <w:rsid w:val="004D7736"/>
    <w:rsid w:val="004E1A83"/>
    <w:rsid w:val="004E4651"/>
    <w:rsid w:val="004E4F33"/>
    <w:rsid w:val="004F7108"/>
    <w:rsid w:val="00503E4B"/>
    <w:rsid w:val="00506E4A"/>
    <w:rsid w:val="00510A2E"/>
    <w:rsid w:val="0051694B"/>
    <w:rsid w:val="00516D63"/>
    <w:rsid w:val="005212D8"/>
    <w:rsid w:val="00521610"/>
    <w:rsid w:val="00525A64"/>
    <w:rsid w:val="00530331"/>
    <w:rsid w:val="0053257C"/>
    <w:rsid w:val="00532CB9"/>
    <w:rsid w:val="00532E76"/>
    <w:rsid w:val="005436E5"/>
    <w:rsid w:val="005439AE"/>
    <w:rsid w:val="00544330"/>
    <w:rsid w:val="00546CCF"/>
    <w:rsid w:val="00555DF5"/>
    <w:rsid w:val="00561429"/>
    <w:rsid w:val="005623AC"/>
    <w:rsid w:val="0056326A"/>
    <w:rsid w:val="00567B92"/>
    <w:rsid w:val="00570B80"/>
    <w:rsid w:val="00576DC8"/>
    <w:rsid w:val="0058482E"/>
    <w:rsid w:val="0058574E"/>
    <w:rsid w:val="005867C6"/>
    <w:rsid w:val="00586EE8"/>
    <w:rsid w:val="00587781"/>
    <w:rsid w:val="005958AB"/>
    <w:rsid w:val="005A2607"/>
    <w:rsid w:val="005A66A4"/>
    <w:rsid w:val="005A733A"/>
    <w:rsid w:val="005B1877"/>
    <w:rsid w:val="005B7103"/>
    <w:rsid w:val="005C02E7"/>
    <w:rsid w:val="005C1A38"/>
    <w:rsid w:val="005C45AF"/>
    <w:rsid w:val="005C4AD7"/>
    <w:rsid w:val="005C6C30"/>
    <w:rsid w:val="005C7578"/>
    <w:rsid w:val="005D0CFF"/>
    <w:rsid w:val="005D355B"/>
    <w:rsid w:val="005D3B14"/>
    <w:rsid w:val="005D5228"/>
    <w:rsid w:val="005E0EBE"/>
    <w:rsid w:val="005E5D3D"/>
    <w:rsid w:val="005F199E"/>
    <w:rsid w:val="005F3B49"/>
    <w:rsid w:val="005F44C8"/>
    <w:rsid w:val="005F51D3"/>
    <w:rsid w:val="005F7B9E"/>
    <w:rsid w:val="00601F31"/>
    <w:rsid w:val="00603448"/>
    <w:rsid w:val="006040D1"/>
    <w:rsid w:val="00610DF5"/>
    <w:rsid w:val="00614263"/>
    <w:rsid w:val="006153C0"/>
    <w:rsid w:val="0061778E"/>
    <w:rsid w:val="00620169"/>
    <w:rsid w:val="00620B3C"/>
    <w:rsid w:val="0062317F"/>
    <w:rsid w:val="00633747"/>
    <w:rsid w:val="00634481"/>
    <w:rsid w:val="0064520B"/>
    <w:rsid w:val="00647B68"/>
    <w:rsid w:val="006532BA"/>
    <w:rsid w:val="00654655"/>
    <w:rsid w:val="00656C4C"/>
    <w:rsid w:val="00657511"/>
    <w:rsid w:val="0066314B"/>
    <w:rsid w:val="00666CA0"/>
    <w:rsid w:val="00674539"/>
    <w:rsid w:val="006757DD"/>
    <w:rsid w:val="006803D1"/>
    <w:rsid w:val="0068155E"/>
    <w:rsid w:val="00682CC5"/>
    <w:rsid w:val="0068485A"/>
    <w:rsid w:val="006861FD"/>
    <w:rsid w:val="006924CE"/>
    <w:rsid w:val="006969D8"/>
    <w:rsid w:val="006A2A4F"/>
    <w:rsid w:val="006A471D"/>
    <w:rsid w:val="006B0D4C"/>
    <w:rsid w:val="006B69A2"/>
    <w:rsid w:val="006C21C2"/>
    <w:rsid w:val="006C2D85"/>
    <w:rsid w:val="006D1CCB"/>
    <w:rsid w:val="006D408B"/>
    <w:rsid w:val="006E043C"/>
    <w:rsid w:val="006E101D"/>
    <w:rsid w:val="006E65CF"/>
    <w:rsid w:val="006E6A1C"/>
    <w:rsid w:val="006F1E04"/>
    <w:rsid w:val="006F35D4"/>
    <w:rsid w:val="006F3AB7"/>
    <w:rsid w:val="006F75C3"/>
    <w:rsid w:val="00701301"/>
    <w:rsid w:val="00703475"/>
    <w:rsid w:val="00704224"/>
    <w:rsid w:val="00705178"/>
    <w:rsid w:val="007062FF"/>
    <w:rsid w:val="00707F14"/>
    <w:rsid w:val="007140EE"/>
    <w:rsid w:val="0071417C"/>
    <w:rsid w:val="00720610"/>
    <w:rsid w:val="0072291A"/>
    <w:rsid w:val="00723F1D"/>
    <w:rsid w:val="00725BA6"/>
    <w:rsid w:val="00727EAE"/>
    <w:rsid w:val="007321CB"/>
    <w:rsid w:val="0073262F"/>
    <w:rsid w:val="00735E11"/>
    <w:rsid w:val="007372E0"/>
    <w:rsid w:val="0073750F"/>
    <w:rsid w:val="00737FDC"/>
    <w:rsid w:val="00744371"/>
    <w:rsid w:val="00746AD5"/>
    <w:rsid w:val="007479D0"/>
    <w:rsid w:val="00747AD7"/>
    <w:rsid w:val="007607DB"/>
    <w:rsid w:val="0076085F"/>
    <w:rsid w:val="0076707E"/>
    <w:rsid w:val="0078061D"/>
    <w:rsid w:val="007832C2"/>
    <w:rsid w:val="00784671"/>
    <w:rsid w:val="00787C4E"/>
    <w:rsid w:val="007912B2"/>
    <w:rsid w:val="00791817"/>
    <w:rsid w:val="00792B7B"/>
    <w:rsid w:val="0079375B"/>
    <w:rsid w:val="00795BC4"/>
    <w:rsid w:val="00796839"/>
    <w:rsid w:val="007A1B1C"/>
    <w:rsid w:val="007A2675"/>
    <w:rsid w:val="007A4B0D"/>
    <w:rsid w:val="007A63FC"/>
    <w:rsid w:val="007B5A51"/>
    <w:rsid w:val="007C12C7"/>
    <w:rsid w:val="007C265F"/>
    <w:rsid w:val="007C2945"/>
    <w:rsid w:val="007D01A6"/>
    <w:rsid w:val="007D234E"/>
    <w:rsid w:val="007D45CC"/>
    <w:rsid w:val="007D56E0"/>
    <w:rsid w:val="007D5D1F"/>
    <w:rsid w:val="007D5D43"/>
    <w:rsid w:val="007D79AB"/>
    <w:rsid w:val="007E2B63"/>
    <w:rsid w:val="007E3353"/>
    <w:rsid w:val="007E35FA"/>
    <w:rsid w:val="007E473C"/>
    <w:rsid w:val="007E5244"/>
    <w:rsid w:val="007E7E4C"/>
    <w:rsid w:val="007F33A4"/>
    <w:rsid w:val="007F3A1C"/>
    <w:rsid w:val="00805FED"/>
    <w:rsid w:val="00806535"/>
    <w:rsid w:val="00810C2C"/>
    <w:rsid w:val="008114DD"/>
    <w:rsid w:val="00821F6F"/>
    <w:rsid w:val="0082751F"/>
    <w:rsid w:val="00832B90"/>
    <w:rsid w:val="00832EFD"/>
    <w:rsid w:val="0083443F"/>
    <w:rsid w:val="00835A5B"/>
    <w:rsid w:val="0083643B"/>
    <w:rsid w:val="00836931"/>
    <w:rsid w:val="0084188C"/>
    <w:rsid w:val="008446A0"/>
    <w:rsid w:val="008449AB"/>
    <w:rsid w:val="008516F2"/>
    <w:rsid w:val="0085319A"/>
    <w:rsid w:val="00856B0A"/>
    <w:rsid w:val="008572EE"/>
    <w:rsid w:val="00860AF0"/>
    <w:rsid w:val="00861885"/>
    <w:rsid w:val="00862E8F"/>
    <w:rsid w:val="00865FCF"/>
    <w:rsid w:val="00866B4C"/>
    <w:rsid w:val="00867301"/>
    <w:rsid w:val="00867A01"/>
    <w:rsid w:val="00877FD8"/>
    <w:rsid w:val="0089551A"/>
    <w:rsid w:val="008A1934"/>
    <w:rsid w:val="008A3F6F"/>
    <w:rsid w:val="008B0DCF"/>
    <w:rsid w:val="008B21C5"/>
    <w:rsid w:val="008B4949"/>
    <w:rsid w:val="008C2211"/>
    <w:rsid w:val="008C710B"/>
    <w:rsid w:val="008C75AD"/>
    <w:rsid w:val="008D000C"/>
    <w:rsid w:val="008D0842"/>
    <w:rsid w:val="008D2B16"/>
    <w:rsid w:val="008D3148"/>
    <w:rsid w:val="008D3961"/>
    <w:rsid w:val="008D4B5C"/>
    <w:rsid w:val="008E4D39"/>
    <w:rsid w:val="008E4E79"/>
    <w:rsid w:val="008E74EA"/>
    <w:rsid w:val="008F4203"/>
    <w:rsid w:val="008F4DC8"/>
    <w:rsid w:val="009005BA"/>
    <w:rsid w:val="0090139A"/>
    <w:rsid w:val="00901FFC"/>
    <w:rsid w:val="00906B14"/>
    <w:rsid w:val="00912650"/>
    <w:rsid w:val="00913373"/>
    <w:rsid w:val="009144D5"/>
    <w:rsid w:val="00914FBA"/>
    <w:rsid w:val="00915ADD"/>
    <w:rsid w:val="00916EBF"/>
    <w:rsid w:val="00917C24"/>
    <w:rsid w:val="009220D0"/>
    <w:rsid w:val="00922952"/>
    <w:rsid w:val="00922D6B"/>
    <w:rsid w:val="00927E93"/>
    <w:rsid w:val="00934C4E"/>
    <w:rsid w:val="00935BAE"/>
    <w:rsid w:val="00941155"/>
    <w:rsid w:val="00941B21"/>
    <w:rsid w:val="009422C4"/>
    <w:rsid w:val="00950842"/>
    <w:rsid w:val="009533CA"/>
    <w:rsid w:val="00954179"/>
    <w:rsid w:val="00955218"/>
    <w:rsid w:val="00956E64"/>
    <w:rsid w:val="009604CF"/>
    <w:rsid w:val="00963C75"/>
    <w:rsid w:val="00966836"/>
    <w:rsid w:val="009735DF"/>
    <w:rsid w:val="0098100A"/>
    <w:rsid w:val="00991CEE"/>
    <w:rsid w:val="00997B0B"/>
    <w:rsid w:val="009A76E2"/>
    <w:rsid w:val="009A7987"/>
    <w:rsid w:val="009A7EEA"/>
    <w:rsid w:val="009B10E4"/>
    <w:rsid w:val="009B4BD0"/>
    <w:rsid w:val="009B5290"/>
    <w:rsid w:val="009B682C"/>
    <w:rsid w:val="009B693D"/>
    <w:rsid w:val="009C038E"/>
    <w:rsid w:val="009C34B5"/>
    <w:rsid w:val="009C35F3"/>
    <w:rsid w:val="009C49D8"/>
    <w:rsid w:val="009C7C38"/>
    <w:rsid w:val="009D437D"/>
    <w:rsid w:val="009D570C"/>
    <w:rsid w:val="009D77D9"/>
    <w:rsid w:val="009E262F"/>
    <w:rsid w:val="009E3BAB"/>
    <w:rsid w:val="009E4DBE"/>
    <w:rsid w:val="009E5CF9"/>
    <w:rsid w:val="009E6939"/>
    <w:rsid w:val="009F5D4C"/>
    <w:rsid w:val="00A01A58"/>
    <w:rsid w:val="00A0270D"/>
    <w:rsid w:val="00A03F81"/>
    <w:rsid w:val="00A06BDD"/>
    <w:rsid w:val="00A0720D"/>
    <w:rsid w:val="00A10852"/>
    <w:rsid w:val="00A21901"/>
    <w:rsid w:val="00A22092"/>
    <w:rsid w:val="00A2434D"/>
    <w:rsid w:val="00A24CC5"/>
    <w:rsid w:val="00A35E16"/>
    <w:rsid w:val="00A35EDF"/>
    <w:rsid w:val="00A35F08"/>
    <w:rsid w:val="00A3729F"/>
    <w:rsid w:val="00A37552"/>
    <w:rsid w:val="00A403F9"/>
    <w:rsid w:val="00A50F17"/>
    <w:rsid w:val="00A535E8"/>
    <w:rsid w:val="00A5385D"/>
    <w:rsid w:val="00A55B39"/>
    <w:rsid w:val="00A55E1D"/>
    <w:rsid w:val="00A617AC"/>
    <w:rsid w:val="00A61F41"/>
    <w:rsid w:val="00A6211C"/>
    <w:rsid w:val="00A63CC0"/>
    <w:rsid w:val="00A676EE"/>
    <w:rsid w:val="00A6784A"/>
    <w:rsid w:val="00A6785A"/>
    <w:rsid w:val="00A72480"/>
    <w:rsid w:val="00A72739"/>
    <w:rsid w:val="00A860FA"/>
    <w:rsid w:val="00A8678C"/>
    <w:rsid w:val="00A906D1"/>
    <w:rsid w:val="00A957EA"/>
    <w:rsid w:val="00A96D50"/>
    <w:rsid w:val="00AA3D9D"/>
    <w:rsid w:val="00AA52AE"/>
    <w:rsid w:val="00AA646F"/>
    <w:rsid w:val="00AB033B"/>
    <w:rsid w:val="00AB17B6"/>
    <w:rsid w:val="00AB2FF7"/>
    <w:rsid w:val="00AB743F"/>
    <w:rsid w:val="00AC0449"/>
    <w:rsid w:val="00AC04EC"/>
    <w:rsid w:val="00AC0E82"/>
    <w:rsid w:val="00AC241E"/>
    <w:rsid w:val="00AC3CAE"/>
    <w:rsid w:val="00AC7A09"/>
    <w:rsid w:val="00AC7B61"/>
    <w:rsid w:val="00AD6E07"/>
    <w:rsid w:val="00AE0410"/>
    <w:rsid w:val="00AE67BA"/>
    <w:rsid w:val="00AE7787"/>
    <w:rsid w:val="00AF028E"/>
    <w:rsid w:val="00AF09FF"/>
    <w:rsid w:val="00AF1997"/>
    <w:rsid w:val="00AF25BE"/>
    <w:rsid w:val="00AF25F6"/>
    <w:rsid w:val="00AF6CA9"/>
    <w:rsid w:val="00AF7742"/>
    <w:rsid w:val="00B10A41"/>
    <w:rsid w:val="00B1340F"/>
    <w:rsid w:val="00B25F27"/>
    <w:rsid w:val="00B30615"/>
    <w:rsid w:val="00B360BD"/>
    <w:rsid w:val="00B442D7"/>
    <w:rsid w:val="00B45D31"/>
    <w:rsid w:val="00B508BC"/>
    <w:rsid w:val="00B53642"/>
    <w:rsid w:val="00B5520F"/>
    <w:rsid w:val="00B5555C"/>
    <w:rsid w:val="00B56E2C"/>
    <w:rsid w:val="00B61C8F"/>
    <w:rsid w:val="00B62390"/>
    <w:rsid w:val="00B62EBF"/>
    <w:rsid w:val="00B66710"/>
    <w:rsid w:val="00B6708F"/>
    <w:rsid w:val="00B6772F"/>
    <w:rsid w:val="00B707E2"/>
    <w:rsid w:val="00B731AA"/>
    <w:rsid w:val="00B752D2"/>
    <w:rsid w:val="00B776BE"/>
    <w:rsid w:val="00B87B60"/>
    <w:rsid w:val="00B90C66"/>
    <w:rsid w:val="00B91C1C"/>
    <w:rsid w:val="00B95863"/>
    <w:rsid w:val="00B95CA7"/>
    <w:rsid w:val="00B979AF"/>
    <w:rsid w:val="00BA40E4"/>
    <w:rsid w:val="00BA414C"/>
    <w:rsid w:val="00BA4EBE"/>
    <w:rsid w:val="00BA58E4"/>
    <w:rsid w:val="00BA60CF"/>
    <w:rsid w:val="00BA69F9"/>
    <w:rsid w:val="00BA73E6"/>
    <w:rsid w:val="00BA74B9"/>
    <w:rsid w:val="00BA7A42"/>
    <w:rsid w:val="00BB71C3"/>
    <w:rsid w:val="00BB7F01"/>
    <w:rsid w:val="00BC5D03"/>
    <w:rsid w:val="00BC649D"/>
    <w:rsid w:val="00BD1CA7"/>
    <w:rsid w:val="00BD3092"/>
    <w:rsid w:val="00BD3980"/>
    <w:rsid w:val="00BD6F14"/>
    <w:rsid w:val="00BD7182"/>
    <w:rsid w:val="00BD7673"/>
    <w:rsid w:val="00BE1A9D"/>
    <w:rsid w:val="00BE4C30"/>
    <w:rsid w:val="00BF19C0"/>
    <w:rsid w:val="00BF1AC9"/>
    <w:rsid w:val="00BF3288"/>
    <w:rsid w:val="00C029F3"/>
    <w:rsid w:val="00C035F9"/>
    <w:rsid w:val="00C04A31"/>
    <w:rsid w:val="00C05C47"/>
    <w:rsid w:val="00C116BB"/>
    <w:rsid w:val="00C1583B"/>
    <w:rsid w:val="00C20A56"/>
    <w:rsid w:val="00C217E6"/>
    <w:rsid w:val="00C233DA"/>
    <w:rsid w:val="00C337CA"/>
    <w:rsid w:val="00C37214"/>
    <w:rsid w:val="00C41C04"/>
    <w:rsid w:val="00C4686D"/>
    <w:rsid w:val="00C509F6"/>
    <w:rsid w:val="00C5301D"/>
    <w:rsid w:val="00C62C1A"/>
    <w:rsid w:val="00C63A3C"/>
    <w:rsid w:val="00C678D8"/>
    <w:rsid w:val="00C70068"/>
    <w:rsid w:val="00C709C6"/>
    <w:rsid w:val="00C73723"/>
    <w:rsid w:val="00C740C3"/>
    <w:rsid w:val="00C76205"/>
    <w:rsid w:val="00C76FFA"/>
    <w:rsid w:val="00C77DEB"/>
    <w:rsid w:val="00C823FF"/>
    <w:rsid w:val="00C83CBA"/>
    <w:rsid w:val="00C845A3"/>
    <w:rsid w:val="00C86772"/>
    <w:rsid w:val="00C90388"/>
    <w:rsid w:val="00C948E1"/>
    <w:rsid w:val="00C9492F"/>
    <w:rsid w:val="00C959E9"/>
    <w:rsid w:val="00C9675A"/>
    <w:rsid w:val="00CA18DC"/>
    <w:rsid w:val="00CA1C84"/>
    <w:rsid w:val="00CA70EF"/>
    <w:rsid w:val="00CA7B1F"/>
    <w:rsid w:val="00CB1ADF"/>
    <w:rsid w:val="00CB4890"/>
    <w:rsid w:val="00CB4B41"/>
    <w:rsid w:val="00CB59C8"/>
    <w:rsid w:val="00CC4487"/>
    <w:rsid w:val="00CC5E47"/>
    <w:rsid w:val="00CC6E90"/>
    <w:rsid w:val="00CC7243"/>
    <w:rsid w:val="00CD178B"/>
    <w:rsid w:val="00CD36AA"/>
    <w:rsid w:val="00CD5F88"/>
    <w:rsid w:val="00CD7E22"/>
    <w:rsid w:val="00CE00F0"/>
    <w:rsid w:val="00CE6122"/>
    <w:rsid w:val="00CE67F7"/>
    <w:rsid w:val="00CE72AE"/>
    <w:rsid w:val="00CF1A27"/>
    <w:rsid w:val="00CF1EE0"/>
    <w:rsid w:val="00CF56E7"/>
    <w:rsid w:val="00CF6C62"/>
    <w:rsid w:val="00CF77F7"/>
    <w:rsid w:val="00D00032"/>
    <w:rsid w:val="00D02B79"/>
    <w:rsid w:val="00D062E5"/>
    <w:rsid w:val="00D077F4"/>
    <w:rsid w:val="00D07988"/>
    <w:rsid w:val="00D07E0D"/>
    <w:rsid w:val="00D11A08"/>
    <w:rsid w:val="00D21CFA"/>
    <w:rsid w:val="00D227ED"/>
    <w:rsid w:val="00D2301E"/>
    <w:rsid w:val="00D25906"/>
    <w:rsid w:val="00D27AC8"/>
    <w:rsid w:val="00D33305"/>
    <w:rsid w:val="00D3342F"/>
    <w:rsid w:val="00D347FB"/>
    <w:rsid w:val="00D403FB"/>
    <w:rsid w:val="00D436CE"/>
    <w:rsid w:val="00D50B4F"/>
    <w:rsid w:val="00D53614"/>
    <w:rsid w:val="00D55290"/>
    <w:rsid w:val="00D567C1"/>
    <w:rsid w:val="00D65B0E"/>
    <w:rsid w:val="00D67F09"/>
    <w:rsid w:val="00D70A2A"/>
    <w:rsid w:val="00D70B1C"/>
    <w:rsid w:val="00D728CC"/>
    <w:rsid w:val="00D7317C"/>
    <w:rsid w:val="00D7349D"/>
    <w:rsid w:val="00D73D8F"/>
    <w:rsid w:val="00D74609"/>
    <w:rsid w:val="00D82849"/>
    <w:rsid w:val="00D8387B"/>
    <w:rsid w:val="00D83D4C"/>
    <w:rsid w:val="00D95C12"/>
    <w:rsid w:val="00DA4CB0"/>
    <w:rsid w:val="00DC31D8"/>
    <w:rsid w:val="00DC5CC5"/>
    <w:rsid w:val="00DC7EA1"/>
    <w:rsid w:val="00DD26A1"/>
    <w:rsid w:val="00DD3AFA"/>
    <w:rsid w:val="00DE4183"/>
    <w:rsid w:val="00DE5658"/>
    <w:rsid w:val="00DE6498"/>
    <w:rsid w:val="00DF33A7"/>
    <w:rsid w:val="00DF4445"/>
    <w:rsid w:val="00DF48FE"/>
    <w:rsid w:val="00DF52A1"/>
    <w:rsid w:val="00DF5682"/>
    <w:rsid w:val="00E0289C"/>
    <w:rsid w:val="00E039ED"/>
    <w:rsid w:val="00E07AF0"/>
    <w:rsid w:val="00E13C76"/>
    <w:rsid w:val="00E2212B"/>
    <w:rsid w:val="00E25ADD"/>
    <w:rsid w:val="00E33D5E"/>
    <w:rsid w:val="00E368B2"/>
    <w:rsid w:val="00E43BF9"/>
    <w:rsid w:val="00E44903"/>
    <w:rsid w:val="00E500FD"/>
    <w:rsid w:val="00E50A13"/>
    <w:rsid w:val="00E53DE9"/>
    <w:rsid w:val="00E54BE8"/>
    <w:rsid w:val="00E619BE"/>
    <w:rsid w:val="00E622A8"/>
    <w:rsid w:val="00E62BFD"/>
    <w:rsid w:val="00E6654C"/>
    <w:rsid w:val="00E73BA9"/>
    <w:rsid w:val="00E74640"/>
    <w:rsid w:val="00E7572F"/>
    <w:rsid w:val="00E76552"/>
    <w:rsid w:val="00E876FA"/>
    <w:rsid w:val="00E92B81"/>
    <w:rsid w:val="00E92E36"/>
    <w:rsid w:val="00E93F83"/>
    <w:rsid w:val="00E942E2"/>
    <w:rsid w:val="00EA0796"/>
    <w:rsid w:val="00EA1DF5"/>
    <w:rsid w:val="00EA37D5"/>
    <w:rsid w:val="00EA3A42"/>
    <w:rsid w:val="00EB1739"/>
    <w:rsid w:val="00EB2C68"/>
    <w:rsid w:val="00EB5DDC"/>
    <w:rsid w:val="00EB67FE"/>
    <w:rsid w:val="00EB6DC2"/>
    <w:rsid w:val="00EC32BF"/>
    <w:rsid w:val="00EC58F5"/>
    <w:rsid w:val="00EC6E04"/>
    <w:rsid w:val="00ED1B02"/>
    <w:rsid w:val="00ED305D"/>
    <w:rsid w:val="00ED4372"/>
    <w:rsid w:val="00ED5486"/>
    <w:rsid w:val="00ED5AC0"/>
    <w:rsid w:val="00ED629B"/>
    <w:rsid w:val="00EE70D7"/>
    <w:rsid w:val="00EF0B47"/>
    <w:rsid w:val="00EF0C11"/>
    <w:rsid w:val="00EF37B7"/>
    <w:rsid w:val="00EF3EF6"/>
    <w:rsid w:val="00EF42D2"/>
    <w:rsid w:val="00EF42D5"/>
    <w:rsid w:val="00EF4F90"/>
    <w:rsid w:val="00F06813"/>
    <w:rsid w:val="00F0716B"/>
    <w:rsid w:val="00F105AC"/>
    <w:rsid w:val="00F15280"/>
    <w:rsid w:val="00F170B2"/>
    <w:rsid w:val="00F17598"/>
    <w:rsid w:val="00F23EEE"/>
    <w:rsid w:val="00F27F49"/>
    <w:rsid w:val="00F319BF"/>
    <w:rsid w:val="00F348EC"/>
    <w:rsid w:val="00F35715"/>
    <w:rsid w:val="00F3712F"/>
    <w:rsid w:val="00F372E7"/>
    <w:rsid w:val="00F37ED2"/>
    <w:rsid w:val="00F42AAC"/>
    <w:rsid w:val="00F530F4"/>
    <w:rsid w:val="00F53C19"/>
    <w:rsid w:val="00F57B50"/>
    <w:rsid w:val="00F61A13"/>
    <w:rsid w:val="00F62ACE"/>
    <w:rsid w:val="00F62C01"/>
    <w:rsid w:val="00F641AC"/>
    <w:rsid w:val="00F65377"/>
    <w:rsid w:val="00F760F6"/>
    <w:rsid w:val="00F778B4"/>
    <w:rsid w:val="00F82511"/>
    <w:rsid w:val="00F8338B"/>
    <w:rsid w:val="00F833B4"/>
    <w:rsid w:val="00F84657"/>
    <w:rsid w:val="00F84AA4"/>
    <w:rsid w:val="00F84D8D"/>
    <w:rsid w:val="00F87B24"/>
    <w:rsid w:val="00F912C4"/>
    <w:rsid w:val="00F9383A"/>
    <w:rsid w:val="00F94C0A"/>
    <w:rsid w:val="00F969B0"/>
    <w:rsid w:val="00F9755E"/>
    <w:rsid w:val="00F979E9"/>
    <w:rsid w:val="00FA6142"/>
    <w:rsid w:val="00FB4B16"/>
    <w:rsid w:val="00FB6B8C"/>
    <w:rsid w:val="00FC1A01"/>
    <w:rsid w:val="00FC1E9A"/>
    <w:rsid w:val="00FC3DC3"/>
    <w:rsid w:val="00FE5B85"/>
    <w:rsid w:val="00FF1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7A2E7"/>
  <w15:docId w15:val="{E589FE0F-8B2D-41B4-B3B4-EE5233000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77F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F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F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F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F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F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D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958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44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44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BC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5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arzyna.sila-nowicka@auckland.ac.n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tarzyna.sila-nowicka@auckland.ac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taff.auckland.ac.nz/en/research-gateway/pbrf-quality-evaluation/pbrf-overview.html" TargetMode="External"/><Relationship Id="rId5" Type="http://schemas.openxmlformats.org/officeDocument/2006/relationships/hyperlink" Target="https://www.staff.auckland.ac.nz/assets/staff/staff/research/PBRF/PBRF%20Staff%20Eligibility%20Guide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05</Words>
  <Characters>3557</Characters>
  <Application>Microsoft Office Word</Application>
  <DocSecurity>0</DocSecurity>
  <Lines>114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M. Lindsay</dc:creator>
  <cp:lastModifiedBy>Katarzyna Sila-Nowicka</cp:lastModifiedBy>
  <cp:revision>2</cp:revision>
  <dcterms:created xsi:type="dcterms:W3CDTF">2022-06-16T02:28:00Z</dcterms:created>
  <dcterms:modified xsi:type="dcterms:W3CDTF">2022-06-16T02:28:00Z</dcterms:modified>
</cp:coreProperties>
</file>